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2BB978" w14:textId="77777777" w:rsidR="00BC51C3" w:rsidRDefault="00BC51C3" w:rsidP="00B00089">
      <w:pPr>
        <w:outlineLvl w:val="0"/>
        <w:rPr>
          <w:b/>
        </w:rPr>
      </w:pPr>
    </w:p>
    <w:p w14:paraId="5BC95F9F" w14:textId="77777777" w:rsidR="00BC51C3" w:rsidRDefault="00BC51C3" w:rsidP="00B00089">
      <w:pPr>
        <w:jc w:val="center"/>
        <w:outlineLvl w:val="0"/>
        <w:rPr>
          <w:b/>
          <w:u w:val="single"/>
        </w:rPr>
      </w:pPr>
      <w:r w:rsidRPr="00145546">
        <w:rPr>
          <w:b/>
          <w:u w:val="single"/>
        </w:rPr>
        <w:t>APPLICATION FORM: STUDENT LOAN</w:t>
      </w:r>
    </w:p>
    <w:p w14:paraId="5766401C" w14:textId="77777777" w:rsidR="00BC51C3" w:rsidRPr="00145546" w:rsidRDefault="00BC51C3" w:rsidP="00BC51C3">
      <w:pPr>
        <w:jc w:val="center"/>
        <w:outlineLvl w:val="0"/>
        <w:rPr>
          <w:b/>
          <w:u w:val="single"/>
        </w:rPr>
      </w:pPr>
    </w:p>
    <w:p w14:paraId="08B65ADA" w14:textId="77777777" w:rsidR="00BC51C3" w:rsidRDefault="00BC51C3" w:rsidP="00BC51C3">
      <w:pPr>
        <w:widowControl w:val="0"/>
        <w:autoSpaceDE w:val="0"/>
        <w:autoSpaceDN w:val="0"/>
        <w:adjustRightInd w:val="0"/>
        <w:spacing w:after="240" w:line="300" w:lineRule="atLeast"/>
        <w:jc w:val="both"/>
        <w:rPr>
          <w:rFonts w:ascii="Times" w:hAnsi="Times" w:cs="Times"/>
          <w:color w:val="000000"/>
        </w:rPr>
      </w:pPr>
      <w:r>
        <w:rPr>
          <w:rFonts w:ascii="Times" w:hAnsi="Times" w:cs="Times"/>
          <w:color w:val="000000"/>
          <w:sz w:val="26"/>
          <w:szCs w:val="26"/>
        </w:rPr>
        <w:t xml:space="preserve">In times of financial difficulties, students can avail an interest free loan once a semester. Student loan may be granted under a condition of written undertaking of repayment within 2 months with two installments. The maximum ceiling of a loan student can avail is 5000/- (Five thousand) only. The approval for this particular benefit shall be subjected to the availability of a minimum of 30% of the total semester’s collection. This is mainly to protect the fund from being emptied and maintain a minimum base reserve in the SWS account. Failure to repay within the stipulated time shall not be allowed to sit for the Semester-end Examination or withhold official documents. </w:t>
      </w:r>
    </w:p>
    <w:p w14:paraId="56C80727" w14:textId="77777777" w:rsidR="00BC51C3" w:rsidRDefault="00BC51C3" w:rsidP="00BC51C3"/>
    <w:p w14:paraId="52C75894" w14:textId="77777777" w:rsidR="00BC51C3" w:rsidRDefault="00BC51C3" w:rsidP="00BC51C3">
      <w:pPr>
        <w:outlineLvl w:val="0"/>
      </w:pPr>
      <w:r>
        <w:t>Name of student</w:t>
      </w:r>
      <w:proofErr w:type="gramStart"/>
      <w:r>
        <w:t>:…………………………………………</w:t>
      </w:r>
      <w:proofErr w:type="gramEnd"/>
      <w:r>
        <w:t xml:space="preserve">  Student ID</w:t>
      </w:r>
      <w:proofErr w:type="gramStart"/>
      <w:r>
        <w:t>:……………………</w:t>
      </w:r>
      <w:proofErr w:type="gramEnd"/>
    </w:p>
    <w:p w14:paraId="449E17CE" w14:textId="77777777" w:rsidR="00BC51C3" w:rsidRDefault="00BC51C3" w:rsidP="00BC51C3"/>
    <w:p w14:paraId="00042536" w14:textId="77777777" w:rsidR="00BC51C3" w:rsidRDefault="00BC51C3" w:rsidP="00BC51C3">
      <w:pPr>
        <w:outlineLvl w:val="0"/>
      </w:pPr>
      <w:r>
        <w:t>Course</w:t>
      </w:r>
      <w:proofErr w:type="gramStart"/>
      <w:r>
        <w:t>:………………………………………</w:t>
      </w:r>
      <w:proofErr w:type="gramEnd"/>
      <w:r>
        <w:t xml:space="preserve">  CID No.</w:t>
      </w:r>
      <w:proofErr w:type="gramStart"/>
      <w:r>
        <w:t>:…………………………………</w:t>
      </w:r>
      <w:proofErr w:type="gramEnd"/>
    </w:p>
    <w:p w14:paraId="3A144742" w14:textId="77777777" w:rsidR="00BC51C3" w:rsidRDefault="00BC51C3" w:rsidP="00BC51C3"/>
    <w:p w14:paraId="36FE8320" w14:textId="77777777" w:rsidR="00BC51C3" w:rsidRDefault="00BC51C3" w:rsidP="00BC51C3">
      <w:pPr>
        <w:outlineLvl w:val="0"/>
      </w:pPr>
      <w:r>
        <w:t>Have you availed Student Loan in the past? Yes / No. If Yes, Date of clearance: ……………</w:t>
      </w:r>
    </w:p>
    <w:p w14:paraId="5CF92349" w14:textId="77777777" w:rsidR="00BC51C3" w:rsidRDefault="00BC51C3" w:rsidP="00BC51C3"/>
    <w:p w14:paraId="5CCB9E5B" w14:textId="77777777" w:rsidR="00BC51C3" w:rsidRPr="005403B2" w:rsidRDefault="00BC51C3" w:rsidP="00BC51C3">
      <w:pPr>
        <w:outlineLvl w:val="0"/>
        <w:rPr>
          <w:b/>
        </w:rPr>
      </w:pPr>
      <w:r w:rsidRPr="005403B2">
        <w:rPr>
          <w:b/>
        </w:rPr>
        <w:t>Documents</w:t>
      </w:r>
    </w:p>
    <w:p w14:paraId="0A86E60C" w14:textId="77777777" w:rsidR="00BC51C3" w:rsidRPr="00026579" w:rsidRDefault="00BC51C3" w:rsidP="00BC51C3">
      <w:pPr>
        <w:pStyle w:val="ListParagraph"/>
        <w:numPr>
          <w:ilvl w:val="0"/>
          <w:numId w:val="24"/>
        </w:numPr>
        <w:spacing w:after="0" w:line="240" w:lineRule="auto"/>
        <w:rPr>
          <w:rFonts w:ascii="Times" w:hAnsi="Times"/>
        </w:rPr>
      </w:pPr>
      <w:r w:rsidRPr="00026579">
        <w:rPr>
          <w:rFonts w:ascii="Times" w:hAnsi="Times"/>
        </w:rPr>
        <w:t>Attach a copy of clearance for earlier advance.</w:t>
      </w:r>
    </w:p>
    <w:p w14:paraId="74341DCB" w14:textId="77777777" w:rsidR="00BC51C3" w:rsidRDefault="00BC51C3" w:rsidP="00BC51C3">
      <w:pPr>
        <w:pStyle w:val="ListParagraph"/>
        <w:numPr>
          <w:ilvl w:val="0"/>
          <w:numId w:val="24"/>
        </w:numPr>
        <w:spacing w:after="0" w:line="240" w:lineRule="auto"/>
      </w:pPr>
      <w:r w:rsidRPr="00026579">
        <w:rPr>
          <w:rFonts w:ascii="Times" w:hAnsi="Times"/>
        </w:rPr>
        <w:t>Attach a copy of Leave Approval if going on a leave.</w:t>
      </w:r>
      <w:r>
        <w:tab/>
      </w:r>
      <w:r>
        <w:tab/>
      </w:r>
    </w:p>
    <w:p w14:paraId="0E67E0DF" w14:textId="77777777" w:rsidR="00BC51C3" w:rsidRDefault="00BC51C3" w:rsidP="00BC51C3"/>
    <w:p w14:paraId="422A82AF" w14:textId="77777777" w:rsidR="00BC51C3" w:rsidRPr="005403B2" w:rsidRDefault="00BC51C3" w:rsidP="00BC51C3">
      <w:pPr>
        <w:jc w:val="center"/>
        <w:outlineLvl w:val="0"/>
        <w:rPr>
          <w:b/>
          <w:u w:val="single"/>
        </w:rPr>
      </w:pPr>
      <w:r w:rsidRPr="005403B2">
        <w:rPr>
          <w:b/>
          <w:u w:val="single"/>
        </w:rPr>
        <w:t>Purpose of Loan</w:t>
      </w:r>
    </w:p>
    <w:p w14:paraId="73E44BD6" w14:textId="77777777" w:rsidR="00BC51C3" w:rsidRDefault="00BC51C3" w:rsidP="00BC51C3"/>
    <w:p w14:paraId="183E4FE6" w14:textId="77777777" w:rsidR="00BC51C3" w:rsidRDefault="00BC51C3" w:rsidP="00BC51C3">
      <w:r>
        <w:t>…………………………………………………………………………………………………</w:t>
      </w:r>
    </w:p>
    <w:p w14:paraId="298BE779" w14:textId="77777777" w:rsidR="00BC51C3" w:rsidRDefault="00BC51C3" w:rsidP="00BC51C3"/>
    <w:p w14:paraId="773BDA48" w14:textId="77777777" w:rsidR="00BC51C3" w:rsidRDefault="00BC51C3" w:rsidP="00BC51C3">
      <w:r>
        <w:t>…………………………………………………………………………………………………</w:t>
      </w:r>
    </w:p>
    <w:p w14:paraId="4E31E761" w14:textId="77777777" w:rsidR="00BC51C3" w:rsidRDefault="00BC51C3" w:rsidP="00BC51C3"/>
    <w:p w14:paraId="6B864B61" w14:textId="77777777" w:rsidR="00BC51C3" w:rsidRPr="00145546" w:rsidRDefault="00BC51C3" w:rsidP="00BC51C3">
      <w:pPr>
        <w:outlineLvl w:val="0"/>
        <w:rPr>
          <w:b/>
        </w:rPr>
      </w:pPr>
      <w:r w:rsidRPr="00145546">
        <w:rPr>
          <w:b/>
        </w:rPr>
        <w:t>Total amount Nu. …………………</w:t>
      </w:r>
    </w:p>
    <w:p w14:paraId="1A06AB99" w14:textId="77777777" w:rsidR="00BC51C3" w:rsidRDefault="00BC51C3" w:rsidP="00BC51C3"/>
    <w:p w14:paraId="0CF1BAAB" w14:textId="77777777" w:rsidR="00BC51C3" w:rsidRDefault="00BC51C3" w:rsidP="00BC51C3">
      <w:pPr>
        <w:outlineLvl w:val="0"/>
      </w:pPr>
    </w:p>
    <w:p w14:paraId="3092DA6F" w14:textId="77777777" w:rsidR="00BC51C3" w:rsidRDefault="00BC51C3" w:rsidP="00BC51C3">
      <w:pPr>
        <w:outlineLvl w:val="0"/>
      </w:pPr>
      <w:r>
        <w:t>Dated Signature of Applicant</w:t>
      </w:r>
    </w:p>
    <w:p w14:paraId="0CD2A387" w14:textId="77777777" w:rsidR="00BC51C3" w:rsidRDefault="00BC51C3" w:rsidP="00BC51C3">
      <w:r>
        <w:t xml:space="preserve">Contact No:  </w:t>
      </w:r>
      <w:r>
        <w:tab/>
      </w:r>
      <w:r>
        <w:tab/>
      </w:r>
      <w:r>
        <w:tab/>
      </w:r>
      <w:r>
        <w:tab/>
        <w:t>Verified by:</w:t>
      </w:r>
    </w:p>
    <w:p w14:paraId="07D8254C" w14:textId="77777777" w:rsidR="00BC51C3" w:rsidRDefault="00BC51C3" w:rsidP="00BC51C3">
      <w:r>
        <w:tab/>
      </w:r>
      <w:r>
        <w:tab/>
      </w:r>
      <w:r>
        <w:tab/>
      </w:r>
      <w:r>
        <w:tab/>
      </w:r>
      <w:r>
        <w:tab/>
        <w:t xml:space="preserve">Coordinating </w:t>
      </w:r>
      <w:proofErr w:type="spellStart"/>
      <w:r>
        <w:t>Councillor</w:t>
      </w:r>
      <w:proofErr w:type="spellEnd"/>
      <w:r>
        <w:tab/>
        <w:t>Approved by:</w:t>
      </w:r>
    </w:p>
    <w:p w14:paraId="796FEE96" w14:textId="2DD32FCF" w:rsidR="00BC51C3" w:rsidRPr="00B00089" w:rsidRDefault="00BC51C3" w:rsidP="00B00089">
      <w:r>
        <w:tab/>
      </w:r>
      <w:r>
        <w:tab/>
      </w:r>
      <w:r>
        <w:tab/>
      </w:r>
      <w:r>
        <w:tab/>
      </w:r>
      <w:r>
        <w:tab/>
        <w:t>Name and Designation</w:t>
      </w:r>
      <w:r>
        <w:tab/>
        <w:t>Dean Student Affairs</w:t>
      </w:r>
      <w:bookmarkStart w:id="0" w:name="_GoBack"/>
      <w:bookmarkEnd w:id="0"/>
    </w:p>
    <w:sectPr w:rsidR="00BC51C3" w:rsidRPr="00B00089" w:rsidSect="00B64A5C">
      <w:headerReference w:type="default" r:id="rId7"/>
      <w:footerReference w:type="default" r:id="rId8"/>
      <w:pgSz w:w="12240" w:h="15840"/>
      <w:pgMar w:top="270" w:right="1440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C15FCD" w14:textId="77777777" w:rsidR="004422B9" w:rsidRDefault="004422B9" w:rsidP="004A0D01">
      <w:r>
        <w:separator/>
      </w:r>
    </w:p>
  </w:endnote>
  <w:endnote w:type="continuationSeparator" w:id="0">
    <w:p w14:paraId="5B0C0F3B" w14:textId="77777777" w:rsidR="004422B9" w:rsidRDefault="004422B9" w:rsidP="004A0D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lavika Rg">
    <w:altName w:val="Klavika Rg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49225C" w14:textId="77777777" w:rsidR="00C619CD" w:rsidRDefault="00C619CD">
    <w:pPr>
      <w:pStyle w:val="Footer"/>
    </w:pPr>
  </w:p>
  <w:p w14:paraId="36B80428" w14:textId="77777777" w:rsidR="00C619CD" w:rsidRDefault="00C619CD" w:rsidP="00C679BD">
    <w:pPr>
      <w:tabs>
        <w:tab w:val="left" w:pos="1530"/>
      </w:tabs>
      <w:spacing w:line="360" w:lineRule="auto"/>
      <w:rPr>
        <w:sz w:val="26"/>
      </w:rPr>
    </w:pPr>
    <w:r>
      <w:rPr>
        <w:sz w:val="26"/>
      </w:rPr>
      <w:tab/>
    </w:r>
  </w:p>
  <w:p w14:paraId="4C84391D" w14:textId="25126474" w:rsidR="00C619CD" w:rsidRDefault="00696CC3" w:rsidP="00C679BD">
    <w:pPr>
      <w:jc w:val="center"/>
      <w:rPr>
        <w:color w:val="000000"/>
        <w:sz w:val="20"/>
        <w:szCs w:val="20"/>
      </w:rPr>
    </w:pPr>
    <w:r>
      <w:rPr>
        <w:noProof/>
        <w:color w:val="000000"/>
        <w:sz w:val="36"/>
        <w:szCs w:val="36"/>
        <w:lang w:bidi="dz-BT"/>
      </w:rPr>
      <mc:AlternateContent>
        <mc:Choice Requires="wps">
          <w:drawing>
            <wp:anchor distT="4294967295" distB="4294967295" distL="114300" distR="114300" simplePos="0" relativeHeight="251663360" behindDoc="0" locked="0" layoutInCell="1" allowOverlap="1" wp14:anchorId="508AEACA" wp14:editId="2F067063">
              <wp:simplePos x="0" y="0"/>
              <wp:positionH relativeFrom="column">
                <wp:posOffset>-266700</wp:posOffset>
              </wp:positionH>
              <wp:positionV relativeFrom="paragraph">
                <wp:posOffset>2539</wp:posOffset>
              </wp:positionV>
              <wp:extent cx="6400800" cy="0"/>
              <wp:effectExtent l="0" t="0" r="19050" b="19050"/>
              <wp:wrapNone/>
              <wp:docPr id="3" name="Lin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D237DE8" id="Line 20" o:spid="_x0000_s1026" style="position:absolute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1pt,.2pt" to="483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"/>
          </w:pict>
        </mc:Fallback>
      </mc:AlternateContent>
    </w:r>
    <w:r w:rsidR="00C619CD">
      <w:rPr>
        <w:noProof/>
        <w:color w:val="000000"/>
        <w:sz w:val="22"/>
        <w:szCs w:val="22"/>
        <w:lang w:bidi="dz-BT"/>
      </w:rPr>
      <w:drawing>
        <wp:inline distT="0" distB="0" distL="0" distR="0" wp14:anchorId="7C5E2244" wp14:editId="42559792">
          <wp:extent cx="247650" cy="219075"/>
          <wp:effectExtent l="1905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650" cy="219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C619CD">
      <w:rPr>
        <w:color w:val="000000"/>
        <w:sz w:val="22"/>
        <w:szCs w:val="22"/>
      </w:rPr>
      <w:t xml:space="preserve">:  </w:t>
    </w:r>
    <w:r w:rsidR="00C619CD" w:rsidRPr="00311301">
      <w:rPr>
        <w:color w:val="000000"/>
        <w:sz w:val="20"/>
        <w:szCs w:val="20"/>
      </w:rPr>
      <w:t>05 365391(</w:t>
    </w:r>
    <w:r w:rsidR="00C619CD">
      <w:rPr>
        <w:color w:val="000000"/>
        <w:sz w:val="20"/>
        <w:szCs w:val="20"/>
      </w:rPr>
      <w:t>President</w:t>
    </w:r>
    <w:r w:rsidR="00C619CD" w:rsidRPr="00311301">
      <w:rPr>
        <w:color w:val="000000"/>
        <w:sz w:val="20"/>
        <w:szCs w:val="20"/>
      </w:rPr>
      <w:t>) 365274 (</w:t>
    </w:r>
    <w:proofErr w:type="spellStart"/>
    <w:r w:rsidR="00C619CD" w:rsidRPr="00311301">
      <w:rPr>
        <w:color w:val="000000"/>
        <w:sz w:val="20"/>
        <w:szCs w:val="20"/>
      </w:rPr>
      <w:t>Adm</w:t>
    </w:r>
    <w:proofErr w:type="spellEnd"/>
    <w:r w:rsidR="00C619CD" w:rsidRPr="00311301">
      <w:rPr>
        <w:color w:val="000000"/>
        <w:sz w:val="20"/>
        <w:szCs w:val="20"/>
      </w:rPr>
      <w:t xml:space="preserve">) 365273 (Office) 365363 (Fax) P.O Box No. 329 </w:t>
    </w:r>
  </w:p>
  <w:p w14:paraId="078FEB6D" w14:textId="77777777" w:rsidR="00C619CD" w:rsidRDefault="00C619CD" w:rsidP="00C679BD">
    <w:pPr>
      <w:jc w:val="center"/>
      <w:rPr>
        <w:sz w:val="26"/>
      </w:rPr>
    </w:pPr>
    <w:r w:rsidRPr="00311301">
      <w:rPr>
        <w:color w:val="000000"/>
        <w:sz w:val="20"/>
        <w:szCs w:val="20"/>
      </w:rPr>
      <w:t xml:space="preserve">Visit us at </w:t>
    </w:r>
    <w:hyperlink r:id="rId2" w:history="1">
      <w:r w:rsidRPr="00080601">
        <w:rPr>
          <w:rStyle w:val="Hyperlink"/>
          <w:sz w:val="20"/>
          <w:szCs w:val="20"/>
        </w:rPr>
        <w:t>www.sce.edu.bt</w:t>
      </w:r>
    </w:hyperlink>
  </w:p>
  <w:p w14:paraId="37475890" w14:textId="77777777" w:rsidR="00C619CD" w:rsidRDefault="00C619CD" w:rsidP="00C679BD">
    <w:pPr>
      <w:spacing w:line="360" w:lineRule="auto"/>
      <w:rPr>
        <w:sz w:val="26"/>
      </w:rPr>
    </w:pPr>
  </w:p>
  <w:p w14:paraId="471D6D58" w14:textId="77777777" w:rsidR="00C619CD" w:rsidRDefault="00C619C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FC8474" w14:textId="77777777" w:rsidR="004422B9" w:rsidRDefault="004422B9" w:rsidP="004A0D01">
      <w:r>
        <w:separator/>
      </w:r>
    </w:p>
  </w:footnote>
  <w:footnote w:type="continuationSeparator" w:id="0">
    <w:p w14:paraId="03CA82D6" w14:textId="77777777" w:rsidR="004422B9" w:rsidRDefault="004422B9" w:rsidP="004A0D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D47F02" w14:textId="598E6015" w:rsidR="007C3A85" w:rsidRDefault="00704BBE">
    <w:pPr>
      <w:pStyle w:val="Header"/>
    </w:pPr>
    <w:r w:rsidRPr="00704BBE">
      <w:rPr>
        <w:noProof/>
        <w:lang w:bidi="dz-BT"/>
      </w:rPr>
      <w:drawing>
        <wp:inline distT="0" distB="0" distL="0" distR="0" wp14:anchorId="58E3B382" wp14:editId="0EAB37F5">
          <wp:extent cx="5943600" cy="1320165"/>
          <wp:effectExtent l="0" t="0" r="0" b="63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3201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309B7"/>
    <w:multiLevelType w:val="multilevel"/>
    <w:tmpl w:val="1A9652A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" w15:restartNumberingAfterBreak="0">
    <w:nsid w:val="016E185D"/>
    <w:multiLevelType w:val="hybridMultilevel"/>
    <w:tmpl w:val="81A0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E13AF7"/>
    <w:multiLevelType w:val="hybridMultilevel"/>
    <w:tmpl w:val="B94C0D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82767"/>
    <w:multiLevelType w:val="hybridMultilevel"/>
    <w:tmpl w:val="9C46D40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B7598"/>
    <w:multiLevelType w:val="hybridMultilevel"/>
    <w:tmpl w:val="81A0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B300C5"/>
    <w:multiLevelType w:val="hybridMultilevel"/>
    <w:tmpl w:val="41C4914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370005"/>
    <w:multiLevelType w:val="hybridMultilevel"/>
    <w:tmpl w:val="7800093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2812D6"/>
    <w:multiLevelType w:val="hybridMultilevel"/>
    <w:tmpl w:val="A0AC8F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EC594E"/>
    <w:multiLevelType w:val="hybridMultilevel"/>
    <w:tmpl w:val="89F4B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8C37EB"/>
    <w:multiLevelType w:val="hybridMultilevel"/>
    <w:tmpl w:val="81925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776450"/>
    <w:multiLevelType w:val="hybridMultilevel"/>
    <w:tmpl w:val="1A80FCB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017666"/>
    <w:multiLevelType w:val="hybridMultilevel"/>
    <w:tmpl w:val="0B3AF6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9502D"/>
    <w:multiLevelType w:val="hybridMultilevel"/>
    <w:tmpl w:val="81064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C72DCC"/>
    <w:multiLevelType w:val="hybridMultilevel"/>
    <w:tmpl w:val="7D28C6C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D701AC"/>
    <w:multiLevelType w:val="hybridMultilevel"/>
    <w:tmpl w:val="A782C91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DE5CF2"/>
    <w:multiLevelType w:val="hybridMultilevel"/>
    <w:tmpl w:val="51A6D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97013D"/>
    <w:multiLevelType w:val="hybridMultilevel"/>
    <w:tmpl w:val="6FAEF4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6CB54AC"/>
    <w:multiLevelType w:val="hybridMultilevel"/>
    <w:tmpl w:val="89F4B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163A3"/>
    <w:multiLevelType w:val="hybridMultilevel"/>
    <w:tmpl w:val="72BADC86"/>
    <w:lvl w:ilvl="0" w:tplc="B3BCB63A">
      <w:start w:val="1"/>
      <w:numFmt w:val="bullet"/>
      <w:lvlText w:val="-"/>
      <w:lvlJc w:val="left"/>
      <w:pPr>
        <w:ind w:left="27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0" w:hanging="360"/>
      </w:pPr>
      <w:rPr>
        <w:rFonts w:ascii="Wingdings" w:hAnsi="Wingdings" w:hint="default"/>
      </w:rPr>
    </w:lvl>
  </w:abstractNum>
  <w:abstractNum w:abstractNumId="19" w15:restartNumberingAfterBreak="0">
    <w:nsid w:val="68042969"/>
    <w:multiLevelType w:val="hybridMultilevel"/>
    <w:tmpl w:val="25A80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B66E18"/>
    <w:multiLevelType w:val="hybridMultilevel"/>
    <w:tmpl w:val="ACD4ED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22E39"/>
    <w:multiLevelType w:val="hybridMultilevel"/>
    <w:tmpl w:val="7F8CB81C"/>
    <w:lvl w:ilvl="0" w:tplc="2A2C2D5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FD5968"/>
    <w:multiLevelType w:val="hybridMultilevel"/>
    <w:tmpl w:val="7FAC6B50"/>
    <w:lvl w:ilvl="0" w:tplc="BB645EE8">
      <w:start w:val="1"/>
      <w:numFmt w:val="lowerRoman"/>
      <w:lvlText w:val="%1."/>
      <w:lvlJc w:val="left"/>
      <w:pPr>
        <w:ind w:left="1080" w:hanging="72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195C2F"/>
    <w:multiLevelType w:val="hybridMultilevel"/>
    <w:tmpl w:val="626C42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FB7632"/>
    <w:multiLevelType w:val="hybridMultilevel"/>
    <w:tmpl w:val="626641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24"/>
  </w:num>
  <w:num w:numId="4">
    <w:abstractNumId w:val="14"/>
  </w:num>
  <w:num w:numId="5">
    <w:abstractNumId w:val="6"/>
  </w:num>
  <w:num w:numId="6">
    <w:abstractNumId w:val="12"/>
  </w:num>
  <w:num w:numId="7">
    <w:abstractNumId w:val="9"/>
  </w:num>
  <w:num w:numId="8">
    <w:abstractNumId w:val="19"/>
  </w:num>
  <w:num w:numId="9">
    <w:abstractNumId w:val="15"/>
  </w:num>
  <w:num w:numId="10">
    <w:abstractNumId w:val="21"/>
  </w:num>
  <w:num w:numId="11">
    <w:abstractNumId w:val="17"/>
  </w:num>
  <w:num w:numId="12">
    <w:abstractNumId w:val="8"/>
  </w:num>
  <w:num w:numId="13">
    <w:abstractNumId w:val="23"/>
  </w:num>
  <w:num w:numId="14">
    <w:abstractNumId w:val="16"/>
  </w:num>
  <w:num w:numId="15">
    <w:abstractNumId w:val="5"/>
  </w:num>
  <w:num w:numId="16">
    <w:abstractNumId w:val="10"/>
  </w:num>
  <w:num w:numId="17">
    <w:abstractNumId w:val="20"/>
  </w:num>
  <w:num w:numId="18">
    <w:abstractNumId w:val="11"/>
  </w:num>
  <w:num w:numId="19">
    <w:abstractNumId w:val="7"/>
  </w:num>
  <w:num w:numId="20">
    <w:abstractNumId w:val="13"/>
  </w:num>
  <w:num w:numId="21">
    <w:abstractNumId w:val="0"/>
  </w:num>
  <w:num w:numId="22">
    <w:abstractNumId w:val="18"/>
  </w:num>
  <w:num w:numId="23">
    <w:abstractNumId w:val="4"/>
  </w:num>
  <w:num w:numId="24">
    <w:abstractNumId w:val="1"/>
  </w:num>
  <w:num w:numId="25">
    <w:abstractNumId w:val="2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jY0NrE0NTQxNDdV0lEKTi0uzszPAykwrAUArxTM3iwAAAA="/>
  </w:docVars>
  <w:rsids>
    <w:rsidRoot w:val="00C27168"/>
    <w:rsid w:val="00003AD9"/>
    <w:rsid w:val="000077B6"/>
    <w:rsid w:val="0001043D"/>
    <w:rsid w:val="0001203C"/>
    <w:rsid w:val="00016904"/>
    <w:rsid w:val="000174D8"/>
    <w:rsid w:val="00020571"/>
    <w:rsid w:val="00023DC2"/>
    <w:rsid w:val="00025ED2"/>
    <w:rsid w:val="00026FAD"/>
    <w:rsid w:val="000314D7"/>
    <w:rsid w:val="00036EE9"/>
    <w:rsid w:val="000378BA"/>
    <w:rsid w:val="00043635"/>
    <w:rsid w:val="0004774C"/>
    <w:rsid w:val="00047EE7"/>
    <w:rsid w:val="0005206E"/>
    <w:rsid w:val="00052BAD"/>
    <w:rsid w:val="00054870"/>
    <w:rsid w:val="00060077"/>
    <w:rsid w:val="00060811"/>
    <w:rsid w:val="0006713C"/>
    <w:rsid w:val="00080F18"/>
    <w:rsid w:val="000918C5"/>
    <w:rsid w:val="00093D0F"/>
    <w:rsid w:val="0009467A"/>
    <w:rsid w:val="0009602A"/>
    <w:rsid w:val="00096636"/>
    <w:rsid w:val="00097392"/>
    <w:rsid w:val="000A0A10"/>
    <w:rsid w:val="000A0D86"/>
    <w:rsid w:val="000A58FC"/>
    <w:rsid w:val="000A6E9B"/>
    <w:rsid w:val="000B2A1C"/>
    <w:rsid w:val="000B6151"/>
    <w:rsid w:val="000B76B6"/>
    <w:rsid w:val="000C2A7C"/>
    <w:rsid w:val="000C6286"/>
    <w:rsid w:val="000D1CB2"/>
    <w:rsid w:val="000D32AB"/>
    <w:rsid w:val="000D5A95"/>
    <w:rsid w:val="000E0313"/>
    <w:rsid w:val="000E3218"/>
    <w:rsid w:val="000E62AE"/>
    <w:rsid w:val="000F0564"/>
    <w:rsid w:val="000F54B7"/>
    <w:rsid w:val="000F5E8C"/>
    <w:rsid w:val="00101316"/>
    <w:rsid w:val="00101DA7"/>
    <w:rsid w:val="00103E61"/>
    <w:rsid w:val="0011104E"/>
    <w:rsid w:val="00112806"/>
    <w:rsid w:val="0011435D"/>
    <w:rsid w:val="001200FF"/>
    <w:rsid w:val="001213C0"/>
    <w:rsid w:val="00122E0C"/>
    <w:rsid w:val="00122EF1"/>
    <w:rsid w:val="00124045"/>
    <w:rsid w:val="00131783"/>
    <w:rsid w:val="00131D80"/>
    <w:rsid w:val="0013446A"/>
    <w:rsid w:val="00142439"/>
    <w:rsid w:val="0014403A"/>
    <w:rsid w:val="001543DF"/>
    <w:rsid w:val="0015527A"/>
    <w:rsid w:val="001555A9"/>
    <w:rsid w:val="0016173D"/>
    <w:rsid w:val="00162CCC"/>
    <w:rsid w:val="0016512D"/>
    <w:rsid w:val="001664B2"/>
    <w:rsid w:val="00167BDE"/>
    <w:rsid w:val="00177063"/>
    <w:rsid w:val="00183221"/>
    <w:rsid w:val="00185EDC"/>
    <w:rsid w:val="00186B87"/>
    <w:rsid w:val="00194E36"/>
    <w:rsid w:val="001967B4"/>
    <w:rsid w:val="00197294"/>
    <w:rsid w:val="001A1B10"/>
    <w:rsid w:val="001A46D5"/>
    <w:rsid w:val="001A637D"/>
    <w:rsid w:val="001A6F8B"/>
    <w:rsid w:val="001B09D8"/>
    <w:rsid w:val="001B3861"/>
    <w:rsid w:val="001B4EF5"/>
    <w:rsid w:val="001B62E1"/>
    <w:rsid w:val="001C49A5"/>
    <w:rsid w:val="001C543D"/>
    <w:rsid w:val="001C647F"/>
    <w:rsid w:val="001D5DD4"/>
    <w:rsid w:val="001D617D"/>
    <w:rsid w:val="001E2A9D"/>
    <w:rsid w:val="001E2C18"/>
    <w:rsid w:val="001E7B7B"/>
    <w:rsid w:val="001F54DB"/>
    <w:rsid w:val="001F5B33"/>
    <w:rsid w:val="00201789"/>
    <w:rsid w:val="002025F3"/>
    <w:rsid w:val="00203833"/>
    <w:rsid w:val="002046D7"/>
    <w:rsid w:val="002055C6"/>
    <w:rsid w:val="002075C3"/>
    <w:rsid w:val="0020796E"/>
    <w:rsid w:val="0021430B"/>
    <w:rsid w:val="00214778"/>
    <w:rsid w:val="00222DFF"/>
    <w:rsid w:val="00225A51"/>
    <w:rsid w:val="00226F3A"/>
    <w:rsid w:val="00227E84"/>
    <w:rsid w:val="0023198A"/>
    <w:rsid w:val="0024009B"/>
    <w:rsid w:val="00240B96"/>
    <w:rsid w:val="00240D37"/>
    <w:rsid w:val="00242009"/>
    <w:rsid w:val="0024217E"/>
    <w:rsid w:val="002469EA"/>
    <w:rsid w:val="002508B1"/>
    <w:rsid w:val="00253E84"/>
    <w:rsid w:val="002641C2"/>
    <w:rsid w:val="00265153"/>
    <w:rsid w:val="0026576A"/>
    <w:rsid w:val="0026644D"/>
    <w:rsid w:val="0027139D"/>
    <w:rsid w:val="002720FE"/>
    <w:rsid w:val="00272225"/>
    <w:rsid w:val="00275C50"/>
    <w:rsid w:val="00277555"/>
    <w:rsid w:val="00277DD3"/>
    <w:rsid w:val="00286372"/>
    <w:rsid w:val="002873B9"/>
    <w:rsid w:val="002934FF"/>
    <w:rsid w:val="00295523"/>
    <w:rsid w:val="002971C9"/>
    <w:rsid w:val="002A3285"/>
    <w:rsid w:val="002A6435"/>
    <w:rsid w:val="002B23DA"/>
    <w:rsid w:val="002B67F6"/>
    <w:rsid w:val="002C0137"/>
    <w:rsid w:val="002C0D79"/>
    <w:rsid w:val="002C3E15"/>
    <w:rsid w:val="002C4583"/>
    <w:rsid w:val="002C5E75"/>
    <w:rsid w:val="002E3300"/>
    <w:rsid w:val="002E7663"/>
    <w:rsid w:val="002F5703"/>
    <w:rsid w:val="00300C94"/>
    <w:rsid w:val="00301E09"/>
    <w:rsid w:val="003059D6"/>
    <w:rsid w:val="00306B7F"/>
    <w:rsid w:val="003074F6"/>
    <w:rsid w:val="003079C5"/>
    <w:rsid w:val="00307E05"/>
    <w:rsid w:val="0031320B"/>
    <w:rsid w:val="0031344D"/>
    <w:rsid w:val="00313BDD"/>
    <w:rsid w:val="00315BFC"/>
    <w:rsid w:val="00317A41"/>
    <w:rsid w:val="0032272D"/>
    <w:rsid w:val="00327A02"/>
    <w:rsid w:val="00330D50"/>
    <w:rsid w:val="00330ED2"/>
    <w:rsid w:val="00335814"/>
    <w:rsid w:val="003403D1"/>
    <w:rsid w:val="00340628"/>
    <w:rsid w:val="003408DB"/>
    <w:rsid w:val="00341185"/>
    <w:rsid w:val="003429CD"/>
    <w:rsid w:val="003471F4"/>
    <w:rsid w:val="00347A47"/>
    <w:rsid w:val="00352ACB"/>
    <w:rsid w:val="00352CDA"/>
    <w:rsid w:val="00354343"/>
    <w:rsid w:val="00355BD8"/>
    <w:rsid w:val="0036370D"/>
    <w:rsid w:val="0036648E"/>
    <w:rsid w:val="00373BDC"/>
    <w:rsid w:val="00374D42"/>
    <w:rsid w:val="0038021A"/>
    <w:rsid w:val="00382ECC"/>
    <w:rsid w:val="00384663"/>
    <w:rsid w:val="003862B6"/>
    <w:rsid w:val="00386683"/>
    <w:rsid w:val="003946BA"/>
    <w:rsid w:val="00394DB2"/>
    <w:rsid w:val="003A3E8D"/>
    <w:rsid w:val="003A41A4"/>
    <w:rsid w:val="003A46F0"/>
    <w:rsid w:val="003A54C7"/>
    <w:rsid w:val="003B086B"/>
    <w:rsid w:val="003B4C73"/>
    <w:rsid w:val="003B51C1"/>
    <w:rsid w:val="003B7E90"/>
    <w:rsid w:val="003C029F"/>
    <w:rsid w:val="003C03CC"/>
    <w:rsid w:val="003C2B7D"/>
    <w:rsid w:val="003C6CA9"/>
    <w:rsid w:val="003C7793"/>
    <w:rsid w:val="003E0E59"/>
    <w:rsid w:val="003E2C7C"/>
    <w:rsid w:val="003E69CA"/>
    <w:rsid w:val="003E72A9"/>
    <w:rsid w:val="003F16B0"/>
    <w:rsid w:val="003F393A"/>
    <w:rsid w:val="003F3DAF"/>
    <w:rsid w:val="003F4867"/>
    <w:rsid w:val="00407464"/>
    <w:rsid w:val="00407751"/>
    <w:rsid w:val="004102F2"/>
    <w:rsid w:val="004127E9"/>
    <w:rsid w:val="0041594E"/>
    <w:rsid w:val="004163C2"/>
    <w:rsid w:val="00420B8E"/>
    <w:rsid w:val="004222CA"/>
    <w:rsid w:val="00424ED4"/>
    <w:rsid w:val="00426300"/>
    <w:rsid w:val="00426B29"/>
    <w:rsid w:val="00431733"/>
    <w:rsid w:val="00436899"/>
    <w:rsid w:val="004379E1"/>
    <w:rsid w:val="00440262"/>
    <w:rsid w:val="004422A1"/>
    <w:rsid w:val="004422B9"/>
    <w:rsid w:val="004426F6"/>
    <w:rsid w:val="0044422B"/>
    <w:rsid w:val="0044521A"/>
    <w:rsid w:val="00454546"/>
    <w:rsid w:val="00455402"/>
    <w:rsid w:val="00455A07"/>
    <w:rsid w:val="00455E00"/>
    <w:rsid w:val="0046105F"/>
    <w:rsid w:val="0046297E"/>
    <w:rsid w:val="004702D9"/>
    <w:rsid w:val="004705E8"/>
    <w:rsid w:val="0047343E"/>
    <w:rsid w:val="00474D0E"/>
    <w:rsid w:val="00475B91"/>
    <w:rsid w:val="00476559"/>
    <w:rsid w:val="00477FEC"/>
    <w:rsid w:val="00481AE8"/>
    <w:rsid w:val="00482E2C"/>
    <w:rsid w:val="00487989"/>
    <w:rsid w:val="00487AED"/>
    <w:rsid w:val="00487D48"/>
    <w:rsid w:val="004901F1"/>
    <w:rsid w:val="004A0013"/>
    <w:rsid w:val="004A0D01"/>
    <w:rsid w:val="004B0188"/>
    <w:rsid w:val="004B10E0"/>
    <w:rsid w:val="004B5394"/>
    <w:rsid w:val="004B553C"/>
    <w:rsid w:val="004B62C7"/>
    <w:rsid w:val="004C001A"/>
    <w:rsid w:val="004C1AA9"/>
    <w:rsid w:val="004C38DE"/>
    <w:rsid w:val="004C403E"/>
    <w:rsid w:val="004C4489"/>
    <w:rsid w:val="004C4950"/>
    <w:rsid w:val="004C7B05"/>
    <w:rsid w:val="004D0283"/>
    <w:rsid w:val="004D5412"/>
    <w:rsid w:val="004E254C"/>
    <w:rsid w:val="004E77B0"/>
    <w:rsid w:val="004F00E7"/>
    <w:rsid w:val="004F2CA4"/>
    <w:rsid w:val="004F2EFB"/>
    <w:rsid w:val="004F39F9"/>
    <w:rsid w:val="004F74C0"/>
    <w:rsid w:val="00503598"/>
    <w:rsid w:val="005038C0"/>
    <w:rsid w:val="00505459"/>
    <w:rsid w:val="00505F54"/>
    <w:rsid w:val="00510E6C"/>
    <w:rsid w:val="00511901"/>
    <w:rsid w:val="00512D9A"/>
    <w:rsid w:val="005145CC"/>
    <w:rsid w:val="00517E93"/>
    <w:rsid w:val="00522E02"/>
    <w:rsid w:val="00531F3E"/>
    <w:rsid w:val="00532732"/>
    <w:rsid w:val="0053689F"/>
    <w:rsid w:val="00541328"/>
    <w:rsid w:val="00546A29"/>
    <w:rsid w:val="00546D68"/>
    <w:rsid w:val="00547B97"/>
    <w:rsid w:val="0055188E"/>
    <w:rsid w:val="005569A1"/>
    <w:rsid w:val="00557C37"/>
    <w:rsid w:val="005613B9"/>
    <w:rsid w:val="005614BC"/>
    <w:rsid w:val="00563E4E"/>
    <w:rsid w:val="005704A6"/>
    <w:rsid w:val="00570703"/>
    <w:rsid w:val="00571232"/>
    <w:rsid w:val="00571AB9"/>
    <w:rsid w:val="0057564E"/>
    <w:rsid w:val="00575A11"/>
    <w:rsid w:val="00580A93"/>
    <w:rsid w:val="00581569"/>
    <w:rsid w:val="0058215E"/>
    <w:rsid w:val="005825B4"/>
    <w:rsid w:val="00582AAA"/>
    <w:rsid w:val="00582B2A"/>
    <w:rsid w:val="00582C85"/>
    <w:rsid w:val="00584A02"/>
    <w:rsid w:val="00584D70"/>
    <w:rsid w:val="00586D16"/>
    <w:rsid w:val="00590C5B"/>
    <w:rsid w:val="005942C6"/>
    <w:rsid w:val="00594D22"/>
    <w:rsid w:val="005A01CA"/>
    <w:rsid w:val="005A6BD9"/>
    <w:rsid w:val="005A7064"/>
    <w:rsid w:val="005B2C63"/>
    <w:rsid w:val="005B3B65"/>
    <w:rsid w:val="005B3BB9"/>
    <w:rsid w:val="005B3F4E"/>
    <w:rsid w:val="005B75B2"/>
    <w:rsid w:val="005C3336"/>
    <w:rsid w:val="005D2743"/>
    <w:rsid w:val="005D33F5"/>
    <w:rsid w:val="005E1DCA"/>
    <w:rsid w:val="005E59EC"/>
    <w:rsid w:val="005F3AAD"/>
    <w:rsid w:val="005F49DB"/>
    <w:rsid w:val="005F4D58"/>
    <w:rsid w:val="005F506A"/>
    <w:rsid w:val="00600B91"/>
    <w:rsid w:val="00601A35"/>
    <w:rsid w:val="006066A8"/>
    <w:rsid w:val="006071E4"/>
    <w:rsid w:val="00607938"/>
    <w:rsid w:val="00610DAE"/>
    <w:rsid w:val="00611979"/>
    <w:rsid w:val="00611C89"/>
    <w:rsid w:val="006133B6"/>
    <w:rsid w:val="00613EFF"/>
    <w:rsid w:val="0063018A"/>
    <w:rsid w:val="006307F1"/>
    <w:rsid w:val="006312F0"/>
    <w:rsid w:val="00632243"/>
    <w:rsid w:val="00640C77"/>
    <w:rsid w:val="006415E3"/>
    <w:rsid w:val="006506EA"/>
    <w:rsid w:val="00652113"/>
    <w:rsid w:val="006546F7"/>
    <w:rsid w:val="00662766"/>
    <w:rsid w:val="00663CC0"/>
    <w:rsid w:val="00671E73"/>
    <w:rsid w:val="00676626"/>
    <w:rsid w:val="006771A9"/>
    <w:rsid w:val="00687658"/>
    <w:rsid w:val="0069144B"/>
    <w:rsid w:val="00693012"/>
    <w:rsid w:val="006947BF"/>
    <w:rsid w:val="00696CC3"/>
    <w:rsid w:val="006A0A88"/>
    <w:rsid w:val="006A110A"/>
    <w:rsid w:val="006A50A8"/>
    <w:rsid w:val="006A5944"/>
    <w:rsid w:val="006B3D94"/>
    <w:rsid w:val="006B5759"/>
    <w:rsid w:val="006B70A3"/>
    <w:rsid w:val="006B7128"/>
    <w:rsid w:val="006B7710"/>
    <w:rsid w:val="006B7947"/>
    <w:rsid w:val="006C11DA"/>
    <w:rsid w:val="006C707C"/>
    <w:rsid w:val="006D0A14"/>
    <w:rsid w:val="006D2B3E"/>
    <w:rsid w:val="006D2F5E"/>
    <w:rsid w:val="006D4D2B"/>
    <w:rsid w:val="006D68FB"/>
    <w:rsid w:val="006D769D"/>
    <w:rsid w:val="006E22BB"/>
    <w:rsid w:val="006E2C1F"/>
    <w:rsid w:val="006E377F"/>
    <w:rsid w:val="006E4F5E"/>
    <w:rsid w:val="006E53B1"/>
    <w:rsid w:val="006E5EFD"/>
    <w:rsid w:val="006E70E7"/>
    <w:rsid w:val="006E7D55"/>
    <w:rsid w:val="006F4953"/>
    <w:rsid w:val="00704BBE"/>
    <w:rsid w:val="00704FCA"/>
    <w:rsid w:val="007070B8"/>
    <w:rsid w:val="0070795A"/>
    <w:rsid w:val="007154EE"/>
    <w:rsid w:val="00715548"/>
    <w:rsid w:val="007163C7"/>
    <w:rsid w:val="007177D6"/>
    <w:rsid w:val="00717BB7"/>
    <w:rsid w:val="00720645"/>
    <w:rsid w:val="007223B4"/>
    <w:rsid w:val="007234D3"/>
    <w:rsid w:val="00724201"/>
    <w:rsid w:val="00727648"/>
    <w:rsid w:val="007302A2"/>
    <w:rsid w:val="0073349A"/>
    <w:rsid w:val="00736C27"/>
    <w:rsid w:val="0073795E"/>
    <w:rsid w:val="007435E8"/>
    <w:rsid w:val="007476B8"/>
    <w:rsid w:val="0074774B"/>
    <w:rsid w:val="00751723"/>
    <w:rsid w:val="007523F7"/>
    <w:rsid w:val="00753530"/>
    <w:rsid w:val="00757CA0"/>
    <w:rsid w:val="00761CC4"/>
    <w:rsid w:val="007631D5"/>
    <w:rsid w:val="00765765"/>
    <w:rsid w:val="00765792"/>
    <w:rsid w:val="00771776"/>
    <w:rsid w:val="00773463"/>
    <w:rsid w:val="00773C51"/>
    <w:rsid w:val="00775009"/>
    <w:rsid w:val="00777CC9"/>
    <w:rsid w:val="0078358C"/>
    <w:rsid w:val="00791DED"/>
    <w:rsid w:val="0079323F"/>
    <w:rsid w:val="0079420D"/>
    <w:rsid w:val="00795A6C"/>
    <w:rsid w:val="00795B7E"/>
    <w:rsid w:val="007A1BC3"/>
    <w:rsid w:val="007A24D7"/>
    <w:rsid w:val="007A3623"/>
    <w:rsid w:val="007A4A4C"/>
    <w:rsid w:val="007A54F5"/>
    <w:rsid w:val="007A5B16"/>
    <w:rsid w:val="007B35F2"/>
    <w:rsid w:val="007C3A85"/>
    <w:rsid w:val="007C4232"/>
    <w:rsid w:val="007C7974"/>
    <w:rsid w:val="007D1F21"/>
    <w:rsid w:val="007D3553"/>
    <w:rsid w:val="007D3B4D"/>
    <w:rsid w:val="007D3BEF"/>
    <w:rsid w:val="007D41F9"/>
    <w:rsid w:val="007D47C4"/>
    <w:rsid w:val="007D7527"/>
    <w:rsid w:val="007E3264"/>
    <w:rsid w:val="007F0F46"/>
    <w:rsid w:val="007F1779"/>
    <w:rsid w:val="007F1A75"/>
    <w:rsid w:val="007F2FAD"/>
    <w:rsid w:val="007F4584"/>
    <w:rsid w:val="007F4DE7"/>
    <w:rsid w:val="007F7BF5"/>
    <w:rsid w:val="008020B2"/>
    <w:rsid w:val="008034ED"/>
    <w:rsid w:val="00810774"/>
    <w:rsid w:val="00810B34"/>
    <w:rsid w:val="0081134A"/>
    <w:rsid w:val="00811485"/>
    <w:rsid w:val="008117EC"/>
    <w:rsid w:val="008155C7"/>
    <w:rsid w:val="00820ADB"/>
    <w:rsid w:val="008230E4"/>
    <w:rsid w:val="0082482D"/>
    <w:rsid w:val="00844020"/>
    <w:rsid w:val="008442CC"/>
    <w:rsid w:val="0084669B"/>
    <w:rsid w:val="008513D9"/>
    <w:rsid w:val="00856E03"/>
    <w:rsid w:val="00857F34"/>
    <w:rsid w:val="00860B7B"/>
    <w:rsid w:val="0086217F"/>
    <w:rsid w:val="0086412E"/>
    <w:rsid w:val="0086567B"/>
    <w:rsid w:val="00865EC4"/>
    <w:rsid w:val="00866496"/>
    <w:rsid w:val="00866FF0"/>
    <w:rsid w:val="008676BA"/>
    <w:rsid w:val="0087063C"/>
    <w:rsid w:val="00870C78"/>
    <w:rsid w:val="00870FB1"/>
    <w:rsid w:val="00873A30"/>
    <w:rsid w:val="00875252"/>
    <w:rsid w:val="00875402"/>
    <w:rsid w:val="0088671B"/>
    <w:rsid w:val="00887C10"/>
    <w:rsid w:val="0089119A"/>
    <w:rsid w:val="008914F2"/>
    <w:rsid w:val="00893991"/>
    <w:rsid w:val="0089498B"/>
    <w:rsid w:val="00894C09"/>
    <w:rsid w:val="008A1BA8"/>
    <w:rsid w:val="008A1E9F"/>
    <w:rsid w:val="008A457B"/>
    <w:rsid w:val="008A5333"/>
    <w:rsid w:val="008A65B9"/>
    <w:rsid w:val="008B0945"/>
    <w:rsid w:val="008B14C3"/>
    <w:rsid w:val="008B2185"/>
    <w:rsid w:val="008B43AA"/>
    <w:rsid w:val="008B46FB"/>
    <w:rsid w:val="008B57FE"/>
    <w:rsid w:val="008B6C48"/>
    <w:rsid w:val="008B7C61"/>
    <w:rsid w:val="008C06BC"/>
    <w:rsid w:val="008C521F"/>
    <w:rsid w:val="008C5BA9"/>
    <w:rsid w:val="008D1A58"/>
    <w:rsid w:val="008D2FFC"/>
    <w:rsid w:val="008D46D4"/>
    <w:rsid w:val="008D4749"/>
    <w:rsid w:val="008D5E51"/>
    <w:rsid w:val="008E1E9B"/>
    <w:rsid w:val="008F3279"/>
    <w:rsid w:val="008F3355"/>
    <w:rsid w:val="009009C5"/>
    <w:rsid w:val="00901F31"/>
    <w:rsid w:val="0090418D"/>
    <w:rsid w:val="00904801"/>
    <w:rsid w:val="00910BAB"/>
    <w:rsid w:val="0091361D"/>
    <w:rsid w:val="009163D9"/>
    <w:rsid w:val="00920947"/>
    <w:rsid w:val="00923E30"/>
    <w:rsid w:val="00923E93"/>
    <w:rsid w:val="009262DF"/>
    <w:rsid w:val="009302DF"/>
    <w:rsid w:val="00931131"/>
    <w:rsid w:val="00931805"/>
    <w:rsid w:val="0093237B"/>
    <w:rsid w:val="00933D0A"/>
    <w:rsid w:val="00937007"/>
    <w:rsid w:val="00940086"/>
    <w:rsid w:val="00941E0C"/>
    <w:rsid w:val="0094263A"/>
    <w:rsid w:val="009439C5"/>
    <w:rsid w:val="00943A2D"/>
    <w:rsid w:val="00952C1E"/>
    <w:rsid w:val="00963569"/>
    <w:rsid w:val="00965FCE"/>
    <w:rsid w:val="0097111F"/>
    <w:rsid w:val="009715FF"/>
    <w:rsid w:val="009740C7"/>
    <w:rsid w:val="00974941"/>
    <w:rsid w:val="00982999"/>
    <w:rsid w:val="009961E9"/>
    <w:rsid w:val="0099726A"/>
    <w:rsid w:val="009B2396"/>
    <w:rsid w:val="009B3DBC"/>
    <w:rsid w:val="009B3EC3"/>
    <w:rsid w:val="009B410C"/>
    <w:rsid w:val="009B4898"/>
    <w:rsid w:val="009B49F4"/>
    <w:rsid w:val="009D04E9"/>
    <w:rsid w:val="009D2378"/>
    <w:rsid w:val="009D7C17"/>
    <w:rsid w:val="009E3C61"/>
    <w:rsid w:val="009E417D"/>
    <w:rsid w:val="009E49F0"/>
    <w:rsid w:val="009E4B9F"/>
    <w:rsid w:val="009E5581"/>
    <w:rsid w:val="009F0E92"/>
    <w:rsid w:val="009F520F"/>
    <w:rsid w:val="009F636A"/>
    <w:rsid w:val="009F6FD8"/>
    <w:rsid w:val="009F766E"/>
    <w:rsid w:val="009F7FEA"/>
    <w:rsid w:val="00A016AE"/>
    <w:rsid w:val="00A03906"/>
    <w:rsid w:val="00A041C4"/>
    <w:rsid w:val="00A04E77"/>
    <w:rsid w:val="00A07519"/>
    <w:rsid w:val="00A12595"/>
    <w:rsid w:val="00A23770"/>
    <w:rsid w:val="00A24D27"/>
    <w:rsid w:val="00A270D2"/>
    <w:rsid w:val="00A27D45"/>
    <w:rsid w:val="00A33F96"/>
    <w:rsid w:val="00A3420F"/>
    <w:rsid w:val="00A345B8"/>
    <w:rsid w:val="00A347D4"/>
    <w:rsid w:val="00A34B65"/>
    <w:rsid w:val="00A376A6"/>
    <w:rsid w:val="00A377A5"/>
    <w:rsid w:val="00A40909"/>
    <w:rsid w:val="00A4182B"/>
    <w:rsid w:val="00A423F1"/>
    <w:rsid w:val="00A43076"/>
    <w:rsid w:val="00A50566"/>
    <w:rsid w:val="00A506A2"/>
    <w:rsid w:val="00A51D55"/>
    <w:rsid w:val="00A51F8F"/>
    <w:rsid w:val="00A54EE8"/>
    <w:rsid w:val="00A559A2"/>
    <w:rsid w:val="00A57296"/>
    <w:rsid w:val="00A61B4B"/>
    <w:rsid w:val="00A6355E"/>
    <w:rsid w:val="00A652B4"/>
    <w:rsid w:val="00A66757"/>
    <w:rsid w:val="00A66EBD"/>
    <w:rsid w:val="00A73B03"/>
    <w:rsid w:val="00A8416B"/>
    <w:rsid w:val="00A973DA"/>
    <w:rsid w:val="00AA10B9"/>
    <w:rsid w:val="00AA4AE3"/>
    <w:rsid w:val="00AA52A5"/>
    <w:rsid w:val="00AA57F5"/>
    <w:rsid w:val="00AA5A47"/>
    <w:rsid w:val="00AA7E8D"/>
    <w:rsid w:val="00AB05C0"/>
    <w:rsid w:val="00AB4730"/>
    <w:rsid w:val="00AB6DF0"/>
    <w:rsid w:val="00AC029E"/>
    <w:rsid w:val="00AC0E43"/>
    <w:rsid w:val="00AC115A"/>
    <w:rsid w:val="00AC426C"/>
    <w:rsid w:val="00AD1BA6"/>
    <w:rsid w:val="00AD3C2D"/>
    <w:rsid w:val="00AD4136"/>
    <w:rsid w:val="00AD7FD2"/>
    <w:rsid w:val="00AE046A"/>
    <w:rsid w:val="00AE1FEC"/>
    <w:rsid w:val="00AE6EDF"/>
    <w:rsid w:val="00AE731A"/>
    <w:rsid w:val="00AF21C4"/>
    <w:rsid w:val="00B00009"/>
    <w:rsid w:val="00B00089"/>
    <w:rsid w:val="00B01AC3"/>
    <w:rsid w:val="00B04A20"/>
    <w:rsid w:val="00B10EFD"/>
    <w:rsid w:val="00B12808"/>
    <w:rsid w:val="00B12E80"/>
    <w:rsid w:val="00B1625B"/>
    <w:rsid w:val="00B201A9"/>
    <w:rsid w:val="00B31367"/>
    <w:rsid w:val="00B3618A"/>
    <w:rsid w:val="00B37CAC"/>
    <w:rsid w:val="00B4586B"/>
    <w:rsid w:val="00B4610C"/>
    <w:rsid w:val="00B46243"/>
    <w:rsid w:val="00B47AFC"/>
    <w:rsid w:val="00B5290B"/>
    <w:rsid w:val="00B54BF7"/>
    <w:rsid w:val="00B64A5C"/>
    <w:rsid w:val="00B6734C"/>
    <w:rsid w:val="00B67BE3"/>
    <w:rsid w:val="00B72CA4"/>
    <w:rsid w:val="00B72DCD"/>
    <w:rsid w:val="00B72EDA"/>
    <w:rsid w:val="00B73B04"/>
    <w:rsid w:val="00B74DDB"/>
    <w:rsid w:val="00B774F9"/>
    <w:rsid w:val="00B775DE"/>
    <w:rsid w:val="00B80ECF"/>
    <w:rsid w:val="00B82CE0"/>
    <w:rsid w:val="00B8546D"/>
    <w:rsid w:val="00B86059"/>
    <w:rsid w:val="00B878DB"/>
    <w:rsid w:val="00B93165"/>
    <w:rsid w:val="00B93CD0"/>
    <w:rsid w:val="00B94484"/>
    <w:rsid w:val="00BA0134"/>
    <w:rsid w:val="00BA0E12"/>
    <w:rsid w:val="00BB5610"/>
    <w:rsid w:val="00BC0C6E"/>
    <w:rsid w:val="00BC1505"/>
    <w:rsid w:val="00BC456C"/>
    <w:rsid w:val="00BC51C3"/>
    <w:rsid w:val="00BC731B"/>
    <w:rsid w:val="00BD002A"/>
    <w:rsid w:val="00BD17B4"/>
    <w:rsid w:val="00BD26CC"/>
    <w:rsid w:val="00BD27AE"/>
    <w:rsid w:val="00BD4291"/>
    <w:rsid w:val="00BD6EF1"/>
    <w:rsid w:val="00BE0389"/>
    <w:rsid w:val="00BE2739"/>
    <w:rsid w:val="00BE34E6"/>
    <w:rsid w:val="00BE6327"/>
    <w:rsid w:val="00BF007E"/>
    <w:rsid w:val="00BF0285"/>
    <w:rsid w:val="00BF03BC"/>
    <w:rsid w:val="00BF04BA"/>
    <w:rsid w:val="00BF12A3"/>
    <w:rsid w:val="00BF4154"/>
    <w:rsid w:val="00BF45F3"/>
    <w:rsid w:val="00BF55F2"/>
    <w:rsid w:val="00C020AA"/>
    <w:rsid w:val="00C03436"/>
    <w:rsid w:val="00C10349"/>
    <w:rsid w:val="00C1310C"/>
    <w:rsid w:val="00C13B7B"/>
    <w:rsid w:val="00C13E66"/>
    <w:rsid w:val="00C21145"/>
    <w:rsid w:val="00C21218"/>
    <w:rsid w:val="00C21839"/>
    <w:rsid w:val="00C22099"/>
    <w:rsid w:val="00C22EA3"/>
    <w:rsid w:val="00C2324F"/>
    <w:rsid w:val="00C23394"/>
    <w:rsid w:val="00C27168"/>
    <w:rsid w:val="00C310C1"/>
    <w:rsid w:val="00C3489D"/>
    <w:rsid w:val="00C34F27"/>
    <w:rsid w:val="00C36A9A"/>
    <w:rsid w:val="00C36C12"/>
    <w:rsid w:val="00C40CC4"/>
    <w:rsid w:val="00C427DB"/>
    <w:rsid w:val="00C439E9"/>
    <w:rsid w:val="00C44DD3"/>
    <w:rsid w:val="00C45BBE"/>
    <w:rsid w:val="00C50978"/>
    <w:rsid w:val="00C519C5"/>
    <w:rsid w:val="00C576DE"/>
    <w:rsid w:val="00C6063E"/>
    <w:rsid w:val="00C60C97"/>
    <w:rsid w:val="00C619CD"/>
    <w:rsid w:val="00C63049"/>
    <w:rsid w:val="00C63541"/>
    <w:rsid w:val="00C658DE"/>
    <w:rsid w:val="00C65F6C"/>
    <w:rsid w:val="00C663B0"/>
    <w:rsid w:val="00C679BD"/>
    <w:rsid w:val="00C70FFD"/>
    <w:rsid w:val="00C71828"/>
    <w:rsid w:val="00C71DC6"/>
    <w:rsid w:val="00C72338"/>
    <w:rsid w:val="00C72845"/>
    <w:rsid w:val="00C74778"/>
    <w:rsid w:val="00C754DA"/>
    <w:rsid w:val="00C8215D"/>
    <w:rsid w:val="00C8278B"/>
    <w:rsid w:val="00C82C9A"/>
    <w:rsid w:val="00C86BDB"/>
    <w:rsid w:val="00C95E23"/>
    <w:rsid w:val="00C9651C"/>
    <w:rsid w:val="00C97926"/>
    <w:rsid w:val="00C97B93"/>
    <w:rsid w:val="00CA1C8F"/>
    <w:rsid w:val="00CA5FA9"/>
    <w:rsid w:val="00CB2AC9"/>
    <w:rsid w:val="00CB2D6B"/>
    <w:rsid w:val="00CB4620"/>
    <w:rsid w:val="00CB4DB1"/>
    <w:rsid w:val="00CC35A4"/>
    <w:rsid w:val="00CC3A02"/>
    <w:rsid w:val="00CC4307"/>
    <w:rsid w:val="00CC497B"/>
    <w:rsid w:val="00CD42AE"/>
    <w:rsid w:val="00CD5313"/>
    <w:rsid w:val="00CD7751"/>
    <w:rsid w:val="00CD7CDB"/>
    <w:rsid w:val="00CE35F0"/>
    <w:rsid w:val="00CE4867"/>
    <w:rsid w:val="00CE71D6"/>
    <w:rsid w:val="00CF17D9"/>
    <w:rsid w:val="00CF17E3"/>
    <w:rsid w:val="00CF2A94"/>
    <w:rsid w:val="00CF32E0"/>
    <w:rsid w:val="00CF3922"/>
    <w:rsid w:val="00CF44CE"/>
    <w:rsid w:val="00CF4FE2"/>
    <w:rsid w:val="00CF716B"/>
    <w:rsid w:val="00CF759F"/>
    <w:rsid w:val="00D03962"/>
    <w:rsid w:val="00D0460C"/>
    <w:rsid w:val="00D051B0"/>
    <w:rsid w:val="00D0741E"/>
    <w:rsid w:val="00D13EE9"/>
    <w:rsid w:val="00D17428"/>
    <w:rsid w:val="00D17CC2"/>
    <w:rsid w:val="00D21364"/>
    <w:rsid w:val="00D32938"/>
    <w:rsid w:val="00D337E0"/>
    <w:rsid w:val="00D34677"/>
    <w:rsid w:val="00D36891"/>
    <w:rsid w:val="00D40F08"/>
    <w:rsid w:val="00D4146C"/>
    <w:rsid w:val="00D41E9B"/>
    <w:rsid w:val="00D42767"/>
    <w:rsid w:val="00D441C0"/>
    <w:rsid w:val="00D459B5"/>
    <w:rsid w:val="00D50D87"/>
    <w:rsid w:val="00D53FA9"/>
    <w:rsid w:val="00D556AF"/>
    <w:rsid w:val="00D55D5D"/>
    <w:rsid w:val="00D5603F"/>
    <w:rsid w:val="00D56149"/>
    <w:rsid w:val="00D600C6"/>
    <w:rsid w:val="00D63E0B"/>
    <w:rsid w:val="00D65716"/>
    <w:rsid w:val="00D67E80"/>
    <w:rsid w:val="00DA04DB"/>
    <w:rsid w:val="00DA13C5"/>
    <w:rsid w:val="00DA3E00"/>
    <w:rsid w:val="00DB6E7D"/>
    <w:rsid w:val="00DC2486"/>
    <w:rsid w:val="00DC26C3"/>
    <w:rsid w:val="00DC29E7"/>
    <w:rsid w:val="00DC6E0D"/>
    <w:rsid w:val="00DD2EC6"/>
    <w:rsid w:val="00DD32B4"/>
    <w:rsid w:val="00DE330E"/>
    <w:rsid w:val="00DF38AA"/>
    <w:rsid w:val="00DF3F1C"/>
    <w:rsid w:val="00E0415C"/>
    <w:rsid w:val="00E04F5E"/>
    <w:rsid w:val="00E059E4"/>
    <w:rsid w:val="00E117EA"/>
    <w:rsid w:val="00E152E3"/>
    <w:rsid w:val="00E16FE8"/>
    <w:rsid w:val="00E175FD"/>
    <w:rsid w:val="00E17BF7"/>
    <w:rsid w:val="00E218D5"/>
    <w:rsid w:val="00E224BB"/>
    <w:rsid w:val="00E256F4"/>
    <w:rsid w:val="00E259AD"/>
    <w:rsid w:val="00E2644C"/>
    <w:rsid w:val="00E30279"/>
    <w:rsid w:val="00E3169E"/>
    <w:rsid w:val="00E32076"/>
    <w:rsid w:val="00E36414"/>
    <w:rsid w:val="00E42910"/>
    <w:rsid w:val="00E47BBE"/>
    <w:rsid w:val="00E50598"/>
    <w:rsid w:val="00E515FF"/>
    <w:rsid w:val="00E52DE4"/>
    <w:rsid w:val="00E52DEC"/>
    <w:rsid w:val="00E5344E"/>
    <w:rsid w:val="00E55210"/>
    <w:rsid w:val="00E63EBE"/>
    <w:rsid w:val="00E641B9"/>
    <w:rsid w:val="00E646A5"/>
    <w:rsid w:val="00E66749"/>
    <w:rsid w:val="00E67C08"/>
    <w:rsid w:val="00E67D28"/>
    <w:rsid w:val="00E7181B"/>
    <w:rsid w:val="00E71D95"/>
    <w:rsid w:val="00E720ED"/>
    <w:rsid w:val="00E72C7D"/>
    <w:rsid w:val="00E72EB7"/>
    <w:rsid w:val="00E74665"/>
    <w:rsid w:val="00E74D29"/>
    <w:rsid w:val="00E7579B"/>
    <w:rsid w:val="00E75FAF"/>
    <w:rsid w:val="00E82802"/>
    <w:rsid w:val="00E84EA8"/>
    <w:rsid w:val="00E85E48"/>
    <w:rsid w:val="00E87A99"/>
    <w:rsid w:val="00E94C44"/>
    <w:rsid w:val="00E970EE"/>
    <w:rsid w:val="00EA1718"/>
    <w:rsid w:val="00EA3CFA"/>
    <w:rsid w:val="00EA4C02"/>
    <w:rsid w:val="00EA6333"/>
    <w:rsid w:val="00EA76E9"/>
    <w:rsid w:val="00EB09A2"/>
    <w:rsid w:val="00EC0895"/>
    <w:rsid w:val="00EC390B"/>
    <w:rsid w:val="00EC48BE"/>
    <w:rsid w:val="00ED01FB"/>
    <w:rsid w:val="00ED713B"/>
    <w:rsid w:val="00EF3F7A"/>
    <w:rsid w:val="00EF6641"/>
    <w:rsid w:val="00F005CC"/>
    <w:rsid w:val="00F173BE"/>
    <w:rsid w:val="00F177B7"/>
    <w:rsid w:val="00F25394"/>
    <w:rsid w:val="00F332FF"/>
    <w:rsid w:val="00F40491"/>
    <w:rsid w:val="00F41749"/>
    <w:rsid w:val="00F42EED"/>
    <w:rsid w:val="00F465F0"/>
    <w:rsid w:val="00F52ADB"/>
    <w:rsid w:val="00F5300F"/>
    <w:rsid w:val="00F54CA3"/>
    <w:rsid w:val="00F57424"/>
    <w:rsid w:val="00F57443"/>
    <w:rsid w:val="00F60820"/>
    <w:rsid w:val="00F62985"/>
    <w:rsid w:val="00F63AF8"/>
    <w:rsid w:val="00F648C2"/>
    <w:rsid w:val="00F71767"/>
    <w:rsid w:val="00F718B0"/>
    <w:rsid w:val="00F72155"/>
    <w:rsid w:val="00F74C09"/>
    <w:rsid w:val="00F85AB9"/>
    <w:rsid w:val="00F902EB"/>
    <w:rsid w:val="00F92C7F"/>
    <w:rsid w:val="00F969E5"/>
    <w:rsid w:val="00F9733C"/>
    <w:rsid w:val="00FA29F0"/>
    <w:rsid w:val="00FA3522"/>
    <w:rsid w:val="00FA5591"/>
    <w:rsid w:val="00FA6454"/>
    <w:rsid w:val="00FA6EAC"/>
    <w:rsid w:val="00FA7022"/>
    <w:rsid w:val="00FB0ABB"/>
    <w:rsid w:val="00FB0D07"/>
    <w:rsid w:val="00FB347C"/>
    <w:rsid w:val="00FC54BB"/>
    <w:rsid w:val="00FC5CA6"/>
    <w:rsid w:val="00FC5DEE"/>
    <w:rsid w:val="00FC7BD7"/>
    <w:rsid w:val="00FD229D"/>
    <w:rsid w:val="00FD22D2"/>
    <w:rsid w:val="00FD3669"/>
    <w:rsid w:val="00FD5D2A"/>
    <w:rsid w:val="00FD7121"/>
    <w:rsid w:val="00FE0297"/>
    <w:rsid w:val="00FE1B76"/>
    <w:rsid w:val="00FE23AD"/>
    <w:rsid w:val="00FE5F09"/>
    <w:rsid w:val="00FF063E"/>
    <w:rsid w:val="00FF563E"/>
    <w:rsid w:val="00FF72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1FCC8E"/>
  <w15:docId w15:val="{90D30C0D-661B-4959-B5A2-E2F32521F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71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51C3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F902EB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902E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rsid w:val="00C2716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0D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0D0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A0D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0D01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F902EB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2EB"/>
    <w:rPr>
      <w:rFonts w:ascii="Tahoma" w:eastAsia="Times New Roman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02E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F902E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ListParagraphChar">
    <w:name w:val="List Paragraph Char"/>
    <w:link w:val="ListParagraph"/>
    <w:uiPriority w:val="34"/>
    <w:locked/>
    <w:rsid w:val="00F902EB"/>
  </w:style>
  <w:style w:type="character" w:customStyle="1" w:styleId="apple-converted-space">
    <w:name w:val="apple-converted-space"/>
    <w:basedOn w:val="DefaultParagraphFont"/>
    <w:rsid w:val="00F902EB"/>
  </w:style>
  <w:style w:type="character" w:customStyle="1" w:styleId="aqj">
    <w:name w:val="aqj"/>
    <w:basedOn w:val="DefaultParagraphFont"/>
    <w:rsid w:val="00F902EB"/>
  </w:style>
  <w:style w:type="table" w:styleId="TableGrid">
    <w:name w:val="Table Grid"/>
    <w:basedOn w:val="TableNormal"/>
    <w:uiPriority w:val="39"/>
    <w:rsid w:val="00F902E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m-3969191218909382275gmail-msolistparagraph">
    <w:name w:val="m_-3969191218909382275gmail-msolistparagraph"/>
    <w:basedOn w:val="Normal"/>
    <w:rsid w:val="00F902EB"/>
    <w:pPr>
      <w:spacing w:before="100" w:beforeAutospacing="1" w:after="100" w:afterAutospacing="1"/>
    </w:pPr>
  </w:style>
  <w:style w:type="character" w:customStyle="1" w:styleId="ams">
    <w:name w:val="ams"/>
    <w:basedOn w:val="DefaultParagraphFont"/>
    <w:rsid w:val="00F902EB"/>
  </w:style>
  <w:style w:type="character" w:customStyle="1" w:styleId="A2">
    <w:name w:val="A2"/>
    <w:uiPriority w:val="99"/>
    <w:rsid w:val="00F902EB"/>
    <w:rPr>
      <w:rFonts w:cs="Klavika Rg"/>
      <w:color w:val="000000"/>
      <w:sz w:val="20"/>
      <w:szCs w:val="20"/>
    </w:rPr>
  </w:style>
  <w:style w:type="paragraph" w:customStyle="1" w:styleId="Default">
    <w:name w:val="Default"/>
    <w:rsid w:val="00F902EB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IN" w:eastAsia="en-IN"/>
    </w:rPr>
  </w:style>
  <w:style w:type="paragraph" w:customStyle="1" w:styleId="Normal1">
    <w:name w:val="Normal1"/>
    <w:rsid w:val="00F902EB"/>
    <w:pPr>
      <w:spacing w:after="0" w:line="276" w:lineRule="auto"/>
    </w:pPr>
    <w:rPr>
      <w:rFonts w:ascii="Arial" w:eastAsia="Arial" w:hAnsi="Arial" w:cs="Arial"/>
      <w:color w:val="000000"/>
      <w:lang w:val="en-IN" w:eastAsia="en-IN"/>
    </w:rPr>
  </w:style>
  <w:style w:type="paragraph" w:customStyle="1" w:styleId="Normal2">
    <w:name w:val="Normal2"/>
    <w:rsid w:val="00F902EB"/>
    <w:pPr>
      <w:spacing w:after="0" w:line="276" w:lineRule="auto"/>
    </w:pPr>
    <w:rPr>
      <w:rFonts w:ascii="Arial" w:eastAsia="Arial" w:hAnsi="Arial" w:cs="Arial"/>
      <w:color w:val="000000"/>
      <w:lang w:val="en-IN" w:eastAsia="en-IN"/>
    </w:rPr>
  </w:style>
  <w:style w:type="paragraph" w:styleId="NoSpacing">
    <w:name w:val="No Spacing"/>
    <w:uiPriority w:val="1"/>
    <w:qFormat/>
    <w:rsid w:val="00F902EB"/>
    <w:pPr>
      <w:spacing w:after="0" w:line="240" w:lineRule="auto"/>
    </w:pPr>
    <w:rPr>
      <w:szCs w:val="32"/>
      <w:lang w:bidi="bo-CN"/>
    </w:rPr>
  </w:style>
  <w:style w:type="paragraph" w:customStyle="1" w:styleId="Tablebody">
    <w:name w:val="Table body"/>
    <w:basedOn w:val="BodyText"/>
    <w:link w:val="TablebodyChar"/>
    <w:rsid w:val="00546D68"/>
    <w:pPr>
      <w:spacing w:after="0" w:line="240" w:lineRule="atLeast"/>
    </w:pPr>
    <w:rPr>
      <w:rFonts w:ascii="Arial Narrow" w:hAnsi="Arial Narrow" w:cs="Arial"/>
      <w:sz w:val="20"/>
      <w:szCs w:val="20"/>
      <w:lang w:val="en-AU"/>
    </w:rPr>
  </w:style>
  <w:style w:type="character" w:customStyle="1" w:styleId="TablebodyChar">
    <w:name w:val="Table body Char"/>
    <w:link w:val="Tablebody"/>
    <w:locked/>
    <w:rsid w:val="00546D68"/>
    <w:rPr>
      <w:rFonts w:ascii="Arial Narrow" w:eastAsia="Times New Roman" w:hAnsi="Arial Narrow" w:cs="Arial"/>
      <w:sz w:val="20"/>
      <w:szCs w:val="20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546D6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46D68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rsid w:val="00B72D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72DCD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C51C3"/>
    <w:rPr>
      <w:rFonts w:asciiTheme="majorHAnsi" w:eastAsiaTheme="majorEastAsia" w:hAnsiTheme="majorHAnsi" w:cstheme="majorBidi"/>
      <w:b/>
      <w:bCs/>
      <w:i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1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62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5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12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235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38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99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485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089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439370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3601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118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25745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80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3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6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22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92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ce.edu.b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ayan Rasaily</dc:creator>
  <cp:keywords/>
  <dc:description/>
  <cp:lastModifiedBy>Windows User</cp:lastModifiedBy>
  <cp:revision>6</cp:revision>
  <cp:lastPrinted>2021-01-25T05:29:00Z</cp:lastPrinted>
  <dcterms:created xsi:type="dcterms:W3CDTF">2021-05-05T07:08:00Z</dcterms:created>
  <dcterms:modified xsi:type="dcterms:W3CDTF">2022-08-30T08:52:00Z</dcterms:modified>
</cp:coreProperties>
</file>